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3D24" w:rsidRDefault="001559E9">
      <w:pPr>
        <w:rPr>
          <w:b/>
          <w:sz w:val="24"/>
          <w:szCs w:val="24"/>
          <w:u w:val="single"/>
        </w:rPr>
      </w:pPr>
      <w:r w:rsidRPr="001559E9">
        <w:rPr>
          <w:b/>
          <w:sz w:val="24"/>
          <w:szCs w:val="24"/>
          <w:u w:val="single"/>
        </w:rPr>
        <w:t xml:space="preserve">ADDITIONAL </w:t>
      </w:r>
      <w:r>
        <w:rPr>
          <w:b/>
          <w:sz w:val="24"/>
          <w:szCs w:val="24"/>
          <w:u w:val="single"/>
        </w:rPr>
        <w:t>NURSE AIDE TRAINING PROGRAM</w:t>
      </w:r>
      <w:r w:rsidR="00FA3D63">
        <w:rPr>
          <w:b/>
          <w:sz w:val="24"/>
          <w:szCs w:val="24"/>
          <w:u w:val="single"/>
        </w:rPr>
        <w:t xml:space="preserve"> (NATP)</w:t>
      </w:r>
      <w:r>
        <w:rPr>
          <w:b/>
          <w:sz w:val="24"/>
          <w:szCs w:val="24"/>
          <w:u w:val="single"/>
        </w:rPr>
        <w:t xml:space="preserve"> </w:t>
      </w:r>
      <w:r w:rsidRPr="001559E9">
        <w:rPr>
          <w:b/>
          <w:sz w:val="24"/>
          <w:szCs w:val="24"/>
          <w:u w:val="single"/>
        </w:rPr>
        <w:t xml:space="preserve">LOCATION </w:t>
      </w:r>
      <w:r w:rsidR="00FA3D63">
        <w:rPr>
          <w:b/>
          <w:sz w:val="24"/>
          <w:szCs w:val="24"/>
          <w:u w:val="single"/>
        </w:rPr>
        <w:t>REQUEST</w:t>
      </w:r>
    </w:p>
    <w:p w:rsidR="005740FA" w:rsidRDefault="005740FA">
      <w:pPr>
        <w:rPr>
          <w:sz w:val="24"/>
          <w:szCs w:val="24"/>
        </w:rPr>
      </w:pPr>
      <w:bookmarkStart w:id="0" w:name="_GoBack"/>
      <w:bookmarkEnd w:id="0"/>
    </w:p>
    <w:p w:rsidR="001559E9" w:rsidRDefault="001559E9" w:rsidP="005740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740FA">
        <w:rPr>
          <w:sz w:val="24"/>
          <w:szCs w:val="24"/>
        </w:rPr>
        <w:t xml:space="preserve">Read Section 604 in the NATP Manual to determine if guidelines are met </w:t>
      </w:r>
      <w:r w:rsidR="00FA3D63">
        <w:rPr>
          <w:sz w:val="24"/>
          <w:szCs w:val="24"/>
        </w:rPr>
        <w:t xml:space="preserve">in order </w:t>
      </w:r>
      <w:r w:rsidRPr="005740FA">
        <w:rPr>
          <w:sz w:val="24"/>
          <w:szCs w:val="24"/>
        </w:rPr>
        <w:t>to request an additional training program location</w:t>
      </w:r>
    </w:p>
    <w:p w:rsidR="005740FA" w:rsidRPr="005740FA" w:rsidRDefault="005740FA" w:rsidP="005740FA">
      <w:pPr>
        <w:pStyle w:val="ListParagraph"/>
        <w:rPr>
          <w:sz w:val="24"/>
          <w:szCs w:val="24"/>
        </w:rPr>
      </w:pPr>
    </w:p>
    <w:p w:rsidR="001559E9" w:rsidRPr="005740FA" w:rsidRDefault="0062353B" w:rsidP="005740F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o r</w:t>
      </w:r>
      <w:r w:rsidR="005740FA" w:rsidRPr="005740FA">
        <w:rPr>
          <w:sz w:val="24"/>
          <w:szCs w:val="24"/>
        </w:rPr>
        <w:t xml:space="preserve">equest an additional nurse aide training program location </w:t>
      </w:r>
      <w:r w:rsidR="001559E9" w:rsidRPr="005740FA">
        <w:rPr>
          <w:sz w:val="24"/>
          <w:szCs w:val="24"/>
        </w:rPr>
        <w:t xml:space="preserve">added </w:t>
      </w:r>
      <w:r>
        <w:rPr>
          <w:sz w:val="24"/>
          <w:szCs w:val="24"/>
        </w:rPr>
        <w:t>to</w:t>
      </w:r>
      <w:r w:rsidR="005740FA" w:rsidRPr="005740FA">
        <w:rPr>
          <w:sz w:val="24"/>
          <w:szCs w:val="24"/>
        </w:rPr>
        <w:t xml:space="preserve"> </w:t>
      </w:r>
      <w:r w:rsidR="005740FA" w:rsidRPr="005740FA">
        <w:rPr>
          <w:b/>
          <w:sz w:val="24"/>
          <w:szCs w:val="24"/>
        </w:rPr>
        <w:t xml:space="preserve">Current </w:t>
      </w:r>
      <w:r w:rsidR="005740FA" w:rsidRPr="005740FA">
        <w:rPr>
          <w:sz w:val="24"/>
          <w:szCs w:val="24"/>
        </w:rPr>
        <w:t>approved program number</w:t>
      </w:r>
      <w:r w:rsidR="00FA3D63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:rsidR="005740FA" w:rsidRDefault="005740FA" w:rsidP="005740F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740FA">
        <w:rPr>
          <w:sz w:val="24"/>
          <w:szCs w:val="24"/>
        </w:rPr>
        <w:t>Candidates state competency exams are conducted at a Regional Test Site or the current approved In-facility (INF) test site (new INF site will not be approved under the same program numb</w:t>
      </w:r>
      <w:r>
        <w:rPr>
          <w:sz w:val="24"/>
          <w:szCs w:val="24"/>
        </w:rPr>
        <w:t>er)</w:t>
      </w:r>
    </w:p>
    <w:p w:rsidR="0043780E" w:rsidRDefault="0043780E" w:rsidP="005740F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mplete/submit pages 1-3 &amp; 7 of the nurse aide training program application</w:t>
      </w:r>
    </w:p>
    <w:p w:rsidR="0043780E" w:rsidRDefault="0043780E" w:rsidP="005740F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mit documents listed</w:t>
      </w:r>
      <w:r w:rsidR="00FA3D63">
        <w:rPr>
          <w:sz w:val="24"/>
          <w:szCs w:val="24"/>
        </w:rPr>
        <w:t xml:space="preserve"> under</w:t>
      </w:r>
      <w:r>
        <w:rPr>
          <w:sz w:val="24"/>
          <w:szCs w:val="24"/>
        </w:rPr>
        <w:t xml:space="preserve"> </w:t>
      </w:r>
      <w:r w:rsidR="00FA3D63">
        <w:rPr>
          <w:sz w:val="24"/>
          <w:szCs w:val="24"/>
        </w:rPr>
        <w:t>the ‘</w:t>
      </w:r>
      <w:r>
        <w:rPr>
          <w:sz w:val="24"/>
          <w:szCs w:val="24"/>
        </w:rPr>
        <w:t>Relocation Section</w:t>
      </w:r>
      <w:r w:rsidR="00FA3D63">
        <w:rPr>
          <w:sz w:val="24"/>
          <w:szCs w:val="24"/>
        </w:rPr>
        <w:t>’</w:t>
      </w:r>
      <w:r>
        <w:rPr>
          <w:sz w:val="24"/>
          <w:szCs w:val="24"/>
        </w:rPr>
        <w:t xml:space="preserve"> of application</w:t>
      </w:r>
    </w:p>
    <w:p w:rsidR="0043780E" w:rsidRDefault="0043780E" w:rsidP="0043780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mit cover letter with detailed explanation with nurse aide training program application</w:t>
      </w:r>
      <w:r>
        <w:rPr>
          <w:sz w:val="24"/>
          <w:szCs w:val="24"/>
        </w:rPr>
        <w:t>, regarding utilizing same lesson plans/hours/handouts/exams as the current approved nurse aide training program</w:t>
      </w:r>
    </w:p>
    <w:p w:rsidR="0062353B" w:rsidRDefault="0043780E" w:rsidP="005740F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mit all changes if not utilizing the current approved nurse aide training program documents</w:t>
      </w:r>
    </w:p>
    <w:p w:rsidR="0043780E" w:rsidRPr="0043780E" w:rsidRDefault="0043780E" w:rsidP="0043780E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43780E">
        <w:rPr>
          <w:b/>
          <w:sz w:val="24"/>
          <w:szCs w:val="24"/>
        </w:rPr>
        <w:t>Please allow up to 30 business days for review/approval for the additional nurse aide training program site</w:t>
      </w:r>
    </w:p>
    <w:p w:rsidR="0043780E" w:rsidRDefault="0043780E" w:rsidP="0043780E">
      <w:pPr>
        <w:pStyle w:val="ListParagraph"/>
        <w:rPr>
          <w:sz w:val="24"/>
          <w:szCs w:val="24"/>
        </w:rPr>
      </w:pPr>
    </w:p>
    <w:p w:rsidR="005740FA" w:rsidRPr="005740FA" w:rsidRDefault="005740FA" w:rsidP="005740FA">
      <w:pPr>
        <w:pStyle w:val="ListParagraph"/>
        <w:rPr>
          <w:sz w:val="24"/>
          <w:szCs w:val="24"/>
        </w:rPr>
      </w:pPr>
    </w:p>
    <w:p w:rsidR="0062353B" w:rsidRDefault="0062353B" w:rsidP="005740F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o r</w:t>
      </w:r>
      <w:r w:rsidR="005740FA" w:rsidRPr="005740FA">
        <w:rPr>
          <w:sz w:val="24"/>
          <w:szCs w:val="24"/>
        </w:rPr>
        <w:t xml:space="preserve">equest an additional nurse aide training program location with a </w:t>
      </w:r>
      <w:r w:rsidR="005740FA" w:rsidRPr="005740FA">
        <w:rPr>
          <w:b/>
          <w:sz w:val="24"/>
          <w:szCs w:val="24"/>
        </w:rPr>
        <w:t>NEW</w:t>
      </w:r>
      <w:r w:rsidR="005740FA" w:rsidRPr="005740FA">
        <w:rPr>
          <w:sz w:val="24"/>
          <w:szCs w:val="24"/>
        </w:rPr>
        <w:t xml:space="preserve"> </w:t>
      </w:r>
      <w:r w:rsidR="00FA3D63">
        <w:rPr>
          <w:sz w:val="24"/>
          <w:szCs w:val="24"/>
        </w:rPr>
        <w:t xml:space="preserve">NATP </w:t>
      </w:r>
      <w:r w:rsidR="005740FA" w:rsidRPr="005740FA">
        <w:rPr>
          <w:sz w:val="24"/>
          <w:szCs w:val="24"/>
        </w:rPr>
        <w:t>number</w:t>
      </w:r>
      <w:r>
        <w:rPr>
          <w:sz w:val="24"/>
          <w:szCs w:val="24"/>
        </w:rPr>
        <w:t>:</w:t>
      </w:r>
    </w:p>
    <w:p w:rsidR="0062353B" w:rsidRDefault="0062353B" w:rsidP="0062353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mplete</w:t>
      </w:r>
      <w:r w:rsidR="0043780E">
        <w:rPr>
          <w:sz w:val="24"/>
          <w:szCs w:val="24"/>
        </w:rPr>
        <w:t>/submit</w:t>
      </w:r>
      <w:r>
        <w:rPr>
          <w:sz w:val="24"/>
          <w:szCs w:val="24"/>
        </w:rPr>
        <w:t xml:space="preserve"> nurse aide training program application &amp; select ‘Approval”</w:t>
      </w:r>
    </w:p>
    <w:p w:rsidR="0062353B" w:rsidRDefault="0062353B" w:rsidP="0062353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mit a copy of all documents for first time submissions</w:t>
      </w:r>
    </w:p>
    <w:p w:rsidR="0062353B" w:rsidRDefault="0062353B" w:rsidP="0062353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mit cover letter with detailed explanation with nurse aide training program application</w:t>
      </w:r>
    </w:p>
    <w:p w:rsidR="0043780E" w:rsidRPr="0043780E" w:rsidRDefault="0043780E" w:rsidP="0043780E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lease allow up to 90</w:t>
      </w:r>
      <w:r w:rsidRPr="0043780E">
        <w:rPr>
          <w:b/>
          <w:sz w:val="24"/>
          <w:szCs w:val="24"/>
        </w:rPr>
        <w:t xml:space="preserve"> business days for review/approval for the additional nurse aide training program site</w:t>
      </w:r>
    </w:p>
    <w:p w:rsidR="0043780E" w:rsidRDefault="0043780E" w:rsidP="0043780E">
      <w:pPr>
        <w:pStyle w:val="ListParagraph"/>
        <w:rPr>
          <w:sz w:val="24"/>
          <w:szCs w:val="24"/>
        </w:rPr>
      </w:pPr>
    </w:p>
    <w:p w:rsidR="0043780E" w:rsidRDefault="0043780E" w:rsidP="0043780E">
      <w:pPr>
        <w:ind w:left="360"/>
        <w:rPr>
          <w:sz w:val="24"/>
          <w:szCs w:val="24"/>
        </w:rPr>
      </w:pPr>
    </w:p>
    <w:p w:rsidR="0043780E" w:rsidRDefault="0043780E" w:rsidP="0043780E">
      <w:pPr>
        <w:ind w:left="360"/>
        <w:rPr>
          <w:sz w:val="24"/>
          <w:szCs w:val="24"/>
        </w:rPr>
      </w:pPr>
    </w:p>
    <w:p w:rsidR="005740FA" w:rsidRPr="005740FA" w:rsidRDefault="005740FA" w:rsidP="0062353B">
      <w:pPr>
        <w:pStyle w:val="ListParagraph"/>
        <w:rPr>
          <w:sz w:val="24"/>
          <w:szCs w:val="24"/>
        </w:rPr>
      </w:pPr>
    </w:p>
    <w:p w:rsidR="001559E9" w:rsidRDefault="001559E9">
      <w:pPr>
        <w:rPr>
          <w:sz w:val="24"/>
          <w:szCs w:val="24"/>
        </w:rPr>
      </w:pPr>
    </w:p>
    <w:p w:rsidR="001559E9" w:rsidRPr="001559E9" w:rsidRDefault="001559E9">
      <w:pPr>
        <w:rPr>
          <w:sz w:val="24"/>
          <w:szCs w:val="24"/>
        </w:rPr>
      </w:pPr>
    </w:p>
    <w:p w:rsidR="001559E9" w:rsidRDefault="001559E9"/>
    <w:sectPr w:rsidR="00155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B3287"/>
    <w:multiLevelType w:val="hybridMultilevel"/>
    <w:tmpl w:val="87A8E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764ABC"/>
    <w:multiLevelType w:val="hybridMultilevel"/>
    <w:tmpl w:val="0480E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jU0MbQwMDU2MTdQ0lEKTi0uzszPAykwrAUAK1P0OSwAAAA="/>
  </w:docVars>
  <w:rsids>
    <w:rsidRoot w:val="001559E9"/>
    <w:rsid w:val="00043D24"/>
    <w:rsid w:val="001559E9"/>
    <w:rsid w:val="0043780E"/>
    <w:rsid w:val="005740FA"/>
    <w:rsid w:val="0062353B"/>
    <w:rsid w:val="00FA3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360920-9F2C-4C8A-8D96-989C1591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0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Vaughan</dc:creator>
  <cp:keywords/>
  <dc:description/>
  <cp:lastModifiedBy>Mary Vaughan</cp:lastModifiedBy>
  <cp:revision>1</cp:revision>
  <dcterms:created xsi:type="dcterms:W3CDTF">2016-05-12T13:59:00Z</dcterms:created>
  <dcterms:modified xsi:type="dcterms:W3CDTF">2016-05-12T14:24:00Z</dcterms:modified>
</cp:coreProperties>
</file>